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Contemporary</w:t>
      </w:r>
      <w:r>
        <w:t xml:space="preserve"> </w:t>
      </w:r>
      <w:r>
        <w:t xml:space="preserve">Israel</w:t>
      </w:r>
      <w:r>
        <w:t xml:space="preserve"> </w:t>
      </w:r>
      <w:r>
        <w:t xml:space="preserve">Tel</w:t>
      </w:r>
      <w:r>
        <w:t xml:space="preserve"> </w:t>
      </w:r>
      <w:r>
        <w:t xml:space="preserve">Aviv</w:t>
      </w:r>
    </w:p>
    <w:bookmarkStart w:id="25" w:name="X817693e2264ed6b5f0a7c3326f64fe042d994ee"/>
    <w:p>
      <w:pPr>
        <w:pStyle w:val="Heading1"/>
      </w:pPr>
      <w:r>
        <w:t xml:space="preserve">Dissertation: The Evolving Role and Significance of the Police Officer in Israel Tel Aviv</w:t>
      </w:r>
    </w:p>
    <w:p>
      <w:pPr>
        <w:pStyle w:val="FirstParagraph"/>
      </w:pPr>
      <w:r>
        <w:t xml:space="preserve">This academic dissertation examines the critical functions, challenges, and professional development pathways of the modern Police Officer within the unique urban ecosystem of Israel Tel Aviv. As one of the world's most vibrant, cosmopolitan, and densely populated cities, Tel Aviv presents a distinct landscape for law enforcement that demands exceptional adaptability, cultural sensitivity, and technological integration from every Police Officer serving in this dynamic environment. Understanding the multifaceted role of the Police Officer is not merely an academic exercise; it is essential for ensuring public safety and fostering community trust within Israel's premier economic and cultural hub.</w:t>
      </w:r>
    </w:p>
    <w:bookmarkStart w:id="20" w:name="X2b434adb65d50bf24e67dce8f21ccae34aca05e"/>
    <w:p>
      <w:pPr>
        <w:pStyle w:val="Heading2"/>
      </w:pPr>
      <w:r>
        <w:t xml:space="preserve">The Urban Context: Why Tel Aviv Demands Specialized Policing</w:t>
      </w:r>
    </w:p>
    <w:p>
      <w:pPr>
        <w:pStyle w:val="FirstParagraph"/>
      </w:pPr>
      <w:r>
        <w:t xml:space="preserve">Israel Tel Aviv, often dubbed "The City That Never Sleeps," is a global city characterized by unparalleled density, a massive influx of international tourists (over 4 million annually), a thriving nightlife sector, and significant socioeconomic diversity. The Police Officer operating here confronts challenges distinct from those in smaller Israeli towns or even other major cities like Jerusalem. Daily operations involve managing large-scale public events at the Tel Aviv Port, patrolling the iconic beaches of Sea City (HaYarkon), securing bustling markets like Carmel Market (Shuk HaCarmel), and addressing issues ranging from cybercrime targeting tech startups to complex incidents involving diverse immigrant communities. This complex environment necessitates that every Police Officer possesses not only core law enforcement skills but also a nuanced understanding of Tel Aviv's specific social fabric, economic drivers, and cultural nuances.</w:t>
      </w:r>
    </w:p>
    <w:bookmarkEnd w:id="20"/>
    <w:bookmarkStart w:id="21" w:name="X17be0085c7bcf11c3dc2a851c1a5832873377f2"/>
    <w:p>
      <w:pPr>
        <w:pStyle w:val="Heading2"/>
      </w:pPr>
      <w:r>
        <w:t xml:space="preserve">Professional Standards: Training and Ethical Imperatives for the Police Officer</w:t>
      </w:r>
    </w:p>
    <w:p>
      <w:pPr>
        <w:pStyle w:val="FirstParagraph"/>
      </w:pPr>
      <w:r>
        <w:t xml:space="preserve">The Israeli police force places immense emphasis on rigorous training for every Police Officer destined to serve in Tel Aviv. This includes specialized modules beyond standard national curriculum: intensive cultural competency training addressing Tel Aviv's large Arab-Israeli, Ethiopian-Israeli, Russian-immigrant, and international resident populations; advanced crisis negotiation techniques for high-pressure urban scenarios; comprehensive digital forensics education to combat the city's significant cybercrime landscape; and specific protocols for crowd management during major events like Pride Parade or the annual White City Festival. Crucially, this dissertation underscores that the ethical conduct of each Police Officer is paramount. In Tel Aviv, where media scrutiny is intense and social media amplifies every incident, adherence to principles of fairness, impartiality, and respect for human rights isn't just policy—it's a professional obligation central to the integrity of the Israel Police in Tel Aviv. The conduct of a single Police Officer can significantly impact public perception and community cooperation within this sensitive urban setting.</w:t>
      </w:r>
    </w:p>
    <w:bookmarkEnd w:id="21"/>
    <w:bookmarkStart w:id="22" w:name="Xc972b53db15de812d6daf2ab3e19086fa033ad4"/>
    <w:p>
      <w:pPr>
        <w:pStyle w:val="Heading2"/>
      </w:pPr>
      <w:r>
        <w:t xml:space="preserve">Community Policing: Building Trust as a Core Function</w:t>
      </w:r>
    </w:p>
    <w:p>
      <w:pPr>
        <w:pStyle w:val="FirstParagraph"/>
      </w:pPr>
      <w:r>
        <w:t xml:space="preserve">A defining characteristic of modern policing in Israel Tel Aviv is the strategic implementation of community policing initiatives, fundamentally changing the relationship between the Police Officer and the citizen. This dissertation highlights how Police Officers in Tel Aviv are increasingly embedded within neighborhoods through regular foot patrols, participation in local council meetings (e.g., Neve Tzedek or Florentin), and dedicated liaison officers focused on specific communities like Jaffa's mixed neighborhoods. The goal is not merely crime prevention but active partnership. A Police Officer working the streets of Tel Aviv understands that trust is built through consistent, respectful engagement—solving minor disputes, offering safety advice to small businesses in the Central District, or simply being visible and approachable. This proactive community connection directly enhances the effectiveness of every Police Officer during major incidents and is vital for gathering intelligence in a city where crime often has complex social roots.</w:t>
      </w:r>
    </w:p>
    <w:bookmarkEnd w:id="22"/>
    <w:bookmarkStart w:id="23" w:name="X63441ff05ab3ddaa332cceb530b6e0945a6d2a3"/>
    <w:p>
      <w:pPr>
        <w:pStyle w:val="Heading2"/>
      </w:pPr>
      <w:r>
        <w:t xml:space="preserve">Technology Integration: The Modern Police Officer's Essential Toolkit</w:t>
      </w:r>
    </w:p>
    <w:p>
      <w:pPr>
        <w:pStyle w:val="FirstParagraph"/>
      </w:pPr>
      <w:r>
        <w:t xml:space="preserve">The landscape of policing in Israel Tel Aviv is irrevocably shaped by technological advancement, placing the modern Police Officer at the forefront of digital innovation. This dissertation details how every Police Officer utilizes sophisticated tools: real-time crime mapping systems integrated with CCTV networks covering key thoroughfares and beaches; mobile data terminals providing instant access to suspect records and incident reports; advanced communication systems ensuring seamless coordination across units during large-scale events like the Tel Aviv Marathon; and increasingly, AI-assisted analytics for predicting crime hotspots. The Police Officer is no longer just a uniformed presence on the street but an operator within a sophisticated digital ecosystem. Mastering these tools is now as fundamental to effective policing in Tel Aviv as traditional patrol skills, directly impacting response times and investigative efficiency.</w:t>
      </w:r>
    </w:p>
    <w:bookmarkEnd w:id="23"/>
    <w:bookmarkStart w:id="24" w:name="X0b63a7e3dfd84ef17175c8de3d43b3582f33514"/>
    <w:p>
      <w:pPr>
        <w:pStyle w:val="Heading2"/>
      </w:pPr>
      <w:r>
        <w:t xml:space="preserve">Conclusion: The Indispensable Role of the Police Officer for Israel Tel Aviv's Future</w:t>
      </w:r>
    </w:p>
    <w:p>
      <w:pPr>
        <w:pStyle w:val="FirstParagraph"/>
      </w:pPr>
      <w:r>
        <w:t xml:space="preserve">This dissertation conclusively argues that the role of the Police Officer within Israel Tel Aviv is not merely operational but foundational to the city's continued success as a safe, prosperous, and inclusive global metropolis. The challenges are immense – balancing security with civil liberties in a diverse population, managing rapid urban growth, and combating evolving threats from cyber to public health emergencies. However, through dedicated training focused on Tel Aviv's specific context, unwavering commitment to ethical conduct exemplified by every Police Officer, proactive community engagement strategies, and seamless integration of cutting-edge technology – the Israel Police force in Tel Aviv is developing a model for effective urban policing in the 21st century. The continued evolution of the Police Officer as a highly skilled, culturally aware, technologically adept professional is indispensable. Ensuring their support, development, and operational capacity remains not just a local concern but a critical factor for Israel's image as an advanced nation and Tel Aviv's reputation as one of the world's most livable cities. The future safety and vibrancy of Israel Tel Aviv are inextricably linked to the professionalism and dedication embodied by its Police Offic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ce Officer in Contemporary Israel Tel Aviv</dc:title>
  <dc:creator/>
  <cp:keywords/>
  <dcterms:created xsi:type="dcterms:W3CDTF">2026-07-21T04:52:10Z</dcterms:created>
  <dcterms:modified xsi:type="dcterms:W3CDTF">2026-07-21T04:52:10Z</dcterms:modified>
</cp:coreProperties>
</file>

<file path=docProps/custom.xml><?xml version="1.0" encoding="utf-8"?>
<Properties xmlns="http://schemas.openxmlformats.org/officeDocument/2006/custom-properties" xmlns:vt="http://schemas.openxmlformats.org/officeDocument/2006/docPropsVTypes"/>
</file>